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innovative Chemical Engineer with a strong academic background and hands-on experience in process optimization, sustainable development, and advanced materials, I am excited to apply for the Chemical Engineer position at [Company Name] in Singapore Singapore. With my expertise in chemical engineering principles and a deep understanding of the dynamic industrial landscape in Singapore, I am confident that I can contribute meaningfully to your organization’s goals while advancing my career in one of Asia’s most vibrant and forward-thinking economies.</w:t>
      </w:r>
    </w:p>
    <w:p>
      <w:pPr>
        <w:pStyle w:val="BodyText"/>
      </w:pPr>
      <w:r>
        <w:t xml:space="preserve">Singapore has long been a global hub for chemical innovation, driven by its strategic location, robust infrastructure, and commitment to sustainability. As a Chemical Engineer with a passion for solving complex challenges in the industry, I am eager to leverage my skills to support Singapore’s vision of becoming a leader in green technology and advanced manufacturing. My career has focused on bridging theoretical knowledge with practical applications, ensuring that chemical processes are not only efficient but also environmentally responsible—a philosophy that aligns seamlessly with Singapore Singapore’s emphasis on sustainable development.</w:t>
      </w:r>
    </w:p>
    <w:p>
      <w:pPr>
        <w:pStyle w:val="BodyText"/>
      </w:pPr>
      <w:r>
        <w:t xml:space="preserve">During my academic journey at [University Name], I specialized in chemical reaction engineering and process design, which equipped me with the tools to analyze and optimize industrial systems. My thesis project on catalytic conversion of renewable feedstocks into value-added chemicals earned recognition for its potential to reduce carbon footprints, a topic that resonates deeply with Singapore’s national agenda of transitioning toward a low-carbon economy. Furthermore, my internship at [Previous Company Name] allowed me to work on pilot-scale projects for petrochemical refining and waste-to-energy systems, where I collaborated with multidisciplinary teams to enhance operational efficiency while adhering to Singapore’s stringent safety and environmental regulations.</w:t>
      </w:r>
    </w:p>
    <w:p>
      <w:pPr>
        <w:pStyle w:val="BodyText"/>
      </w:pPr>
      <w:r>
        <w:t xml:space="preserve">What sets me apart as a Chemical Engineer is my ability to integrate cutting-edge technologies with practical problem-solving. For instance, I have utilized simulation software such as ASPEN Plus and MATLAB to model chemical processes, enabling data-driven decisions that reduced energy consumption by 15% in a previous project. Additionally, my work on developing biodegradable polymers for packaging applications has been published in [Journal Name], demonstrating my commitment to innovation and environmental stewardship. These experiences have not only honed my technical skills but also strengthened my ability to communicate complex concepts to stakeholders, a critical aspect of success in Singapore Singapore’s collaborative and fast-paced industrial environment.</w:t>
      </w:r>
    </w:p>
    <w:p>
      <w:pPr>
        <w:pStyle w:val="BodyText"/>
      </w:pPr>
      <w:r>
        <w:t xml:space="preserve">Living and working in Singapore has provided me with unique insights into the challenges and opportunities within the chemical sector. The country’s emphasis on public-private partnerships, research-driven initiatives, and global connectivity has inspired me to pursue projects that address both local needs and international standards. For example, I have actively participated in industry forums hosted by the Singapore Chemical Industry Council (SCIC), where I engaged with professionals to explore solutions for energy efficiency in chemical manufacturing. This exposure has reinforced my belief that Singapore is not just a place to work but a catalyst for meaningful impact on a global scale.</w:t>
      </w:r>
    </w:p>
    <w:p>
      <w:pPr>
        <w:pStyle w:val="BodyText"/>
      </w:pPr>
      <w:r>
        <w:t xml:space="preserve">As a Chemical Engineer, I am particularly drawn to the opportunities presented by Singapore’s growing focus on hydrogen technology, carbon capture, and circular economy models. I am well-versed in the latest advancements in these areas and have conducted independent research on the scalability of hydrogen storage solutions for industrial applications. My ability to adapt to emerging trends and my proactive approach to learning make me an ideal candidate for a role that demands both technical rigor and forward-thinking innovation.</w:t>
      </w:r>
    </w:p>
    <w:p>
      <w:pPr>
        <w:pStyle w:val="BodyText"/>
      </w:pPr>
      <w:r>
        <w:t xml:space="preserve">In addition to my technical expertise, I bring strong interpersonal skills and a collaborative mindset. I have led cross-functional teams in designing pilot plants and troubleshooting process inefficiencies, consistently delivering results that exceed expectations. My fluency in English, combined with basic proficiency in [additional language if applicable], allows me to work effectively with diverse stakeholders—a critical advantage in Singapore’s multicultural workplace. Furthermore, my commitment to continuous learning is reflected in my participation in professional development courses on industrial safety and process automation, which are essential for maintaining the high standards expected in Singapore’s chemical industry.</w:t>
      </w:r>
    </w:p>
    <w:p>
      <w:pPr>
        <w:pStyle w:val="BodyText"/>
      </w:pPr>
      <w:r>
        <w:t xml:space="preserve">I am particularly impressed by [Company Name]’s dedication to [specific company value or project related to chemical engineering]. As a Chemical Engineer with a track record of driving innovation and sustainability, I am eager to contribute my expertise to your team. I am confident that my background in process optimization, coupled with my passion for environmental responsibility, will enable me to add value to your operations while aligning with Singapore Singapore’s vision for a greener future.</w:t>
      </w:r>
    </w:p>
    <w:p>
      <w:pPr>
        <w:pStyle w:val="BodyText"/>
      </w:pPr>
      <w:r>
        <w:t xml:space="preserve">Thank you for considering my application. I would be delighted to discuss how my skills and experiences align with the needs of [Company Name] during an interview. Please feel free to contact me at [Your Phone Number] or [Your Email Address] at your earliest convenience. I look forward to the opportunity to contribute to your organization’s success in Singapore Singapor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Singapore Singapore</dc:title>
  <dc:creator/>
  <cp:keywords/>
  <dcterms:created xsi:type="dcterms:W3CDTF">2026-07-23T22:48:54Z</dcterms:created>
  <dcterms:modified xsi:type="dcterms:W3CDTF">2026-07-23T22:48:54Z</dcterms:modified>
</cp:coreProperties>
</file>

<file path=docProps/custom.xml><?xml version="1.0" encoding="utf-8"?>
<Properties xmlns="http://schemas.openxmlformats.org/officeDocument/2006/custom-properties" xmlns:vt="http://schemas.openxmlformats.org/officeDocument/2006/docPropsVTypes"/>
</file>